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5B1EA" w14:textId="0FC12410" w:rsidR="00C15C9C" w:rsidRPr="00C15C9C" w:rsidRDefault="00505379" w:rsidP="003616C3">
      <w:pPr>
        <w:spacing w:line="276" w:lineRule="auto"/>
        <w:jc w:val="center"/>
        <w:rPr>
          <w:rFonts w:ascii="Pte Serif" w:hAnsi="Pte Serif"/>
          <w:b/>
          <w:bCs/>
          <w:sz w:val="28"/>
          <w:szCs w:val="28"/>
        </w:rPr>
      </w:pPr>
      <w:r w:rsidRPr="003616C3">
        <w:rPr>
          <w:rFonts w:ascii="Pte Serif" w:hAnsi="Pte Serif"/>
          <w:b/>
          <w:bCs/>
          <w:sz w:val="28"/>
          <w:szCs w:val="28"/>
        </w:rPr>
        <w:t>Szakkollégiumi befogadónyilatkozat</w:t>
      </w:r>
    </w:p>
    <w:p w14:paraId="55973FA3" w14:textId="77777777" w:rsidR="00C15C9C" w:rsidRDefault="00C15C9C" w:rsidP="003616C3">
      <w:pPr>
        <w:spacing w:line="276" w:lineRule="auto"/>
        <w:jc w:val="center"/>
        <w:rPr>
          <w:rFonts w:ascii="Pte Serif" w:hAnsi="Pte Serif"/>
          <w:b/>
          <w:bCs/>
          <w:sz w:val="28"/>
          <w:szCs w:val="28"/>
        </w:rPr>
      </w:pPr>
      <w:r w:rsidRPr="00C15C9C">
        <w:rPr>
          <w:rFonts w:ascii="Pte Serif" w:hAnsi="Pte Serif"/>
          <w:b/>
          <w:bCs/>
          <w:sz w:val="28"/>
          <w:szCs w:val="28"/>
        </w:rPr>
        <w:t>a SZINAPSZIS+ Mentorprogramba</w:t>
      </w:r>
    </w:p>
    <w:p w14:paraId="4429BCFB" w14:textId="1A5E0A4D" w:rsidR="003616C3" w:rsidRPr="003616C3" w:rsidRDefault="003616C3" w:rsidP="003616C3">
      <w:pPr>
        <w:jc w:val="center"/>
        <w:rPr>
          <w:rFonts w:ascii="Pte Serif" w:hAnsi="Pte Serif"/>
          <w:b/>
          <w:szCs w:val="24"/>
        </w:rPr>
      </w:pPr>
      <w:r w:rsidRPr="003616C3">
        <w:rPr>
          <w:rFonts w:ascii="Pte Serif" w:hAnsi="Pte Serif"/>
          <w:b/>
          <w:szCs w:val="24"/>
        </w:rPr>
        <w:t>202</w:t>
      </w:r>
      <w:r w:rsidR="00901F9B">
        <w:rPr>
          <w:rFonts w:ascii="Pte Serif" w:hAnsi="Pte Serif"/>
          <w:b/>
          <w:szCs w:val="24"/>
        </w:rPr>
        <w:t>6</w:t>
      </w:r>
      <w:r w:rsidRPr="003616C3">
        <w:rPr>
          <w:rFonts w:ascii="Pte Serif" w:hAnsi="Pte Serif"/>
          <w:b/>
          <w:szCs w:val="24"/>
        </w:rPr>
        <w:t>/202</w:t>
      </w:r>
      <w:r w:rsidR="00901F9B">
        <w:rPr>
          <w:rFonts w:ascii="Pte Serif" w:hAnsi="Pte Serif"/>
          <w:b/>
          <w:szCs w:val="24"/>
        </w:rPr>
        <w:t>7</w:t>
      </w:r>
      <w:r w:rsidRPr="003616C3">
        <w:rPr>
          <w:rFonts w:ascii="Pte Serif" w:hAnsi="Pte Serif"/>
          <w:b/>
          <w:szCs w:val="24"/>
        </w:rPr>
        <w:t>. tanév tavaszi félév</w:t>
      </w:r>
    </w:p>
    <w:p w14:paraId="520BED9F" w14:textId="77777777" w:rsidR="00C15C9C" w:rsidRPr="00505379" w:rsidRDefault="00C15C9C" w:rsidP="003616C3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p w14:paraId="10BA86DF" w14:textId="77777777" w:rsidR="00C15C9C" w:rsidRPr="00C15C9C" w:rsidRDefault="00C15C9C" w:rsidP="003616C3">
      <w:pPr>
        <w:spacing w:line="276" w:lineRule="auto"/>
        <w:jc w:val="center"/>
        <w:rPr>
          <w:rFonts w:ascii="Pte Serif" w:hAnsi="Pte Serif"/>
          <w:b/>
          <w:bCs/>
          <w:sz w:val="22"/>
          <w:szCs w:val="18"/>
        </w:rPr>
      </w:pPr>
    </w:p>
    <w:p w14:paraId="5DC33701" w14:textId="55F9C65A" w:rsidR="00C15C9C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  <w:r w:rsidRPr="00505379">
        <w:rPr>
          <w:rFonts w:ascii="Pte Serif" w:hAnsi="Pte Serif"/>
          <w:sz w:val="22"/>
          <w:szCs w:val="18"/>
        </w:rPr>
        <w:t>Alulírott „SZAKKOLLÉGIUMI VEZETŐ NEVE”, mint a „SZAKKOLLÉGIUM NEVE” vezetője ezúton nyilatkozom, hogy a 202</w:t>
      </w:r>
      <w:r w:rsidR="00901F9B">
        <w:rPr>
          <w:rFonts w:ascii="Pte Serif" w:hAnsi="Pte Serif"/>
          <w:sz w:val="22"/>
          <w:szCs w:val="18"/>
        </w:rPr>
        <w:t>6</w:t>
      </w:r>
      <w:r w:rsidRPr="00505379">
        <w:rPr>
          <w:rFonts w:ascii="Pte Serif" w:hAnsi="Pte Serif"/>
          <w:sz w:val="22"/>
          <w:szCs w:val="18"/>
        </w:rPr>
        <w:t>/202</w:t>
      </w:r>
      <w:r w:rsidR="00901F9B">
        <w:rPr>
          <w:rFonts w:ascii="Pte Serif" w:hAnsi="Pte Serif"/>
          <w:sz w:val="22"/>
          <w:szCs w:val="18"/>
        </w:rPr>
        <w:t>7</w:t>
      </w:r>
      <w:r w:rsidRPr="00505379">
        <w:rPr>
          <w:rFonts w:ascii="Pte Serif" w:hAnsi="Pte Serif"/>
          <w:sz w:val="22"/>
          <w:szCs w:val="18"/>
        </w:rPr>
        <w:t>-</w:t>
      </w:r>
      <w:r w:rsidR="00901F9B">
        <w:rPr>
          <w:rFonts w:ascii="Pte Serif" w:hAnsi="Pte Serif"/>
          <w:sz w:val="22"/>
          <w:szCs w:val="18"/>
        </w:rPr>
        <w:t>e</w:t>
      </w:r>
      <w:r w:rsidRPr="00505379">
        <w:rPr>
          <w:rFonts w:ascii="Pte Serif" w:hAnsi="Pte Serif"/>
          <w:sz w:val="22"/>
          <w:szCs w:val="18"/>
        </w:rPr>
        <w:t>s tanév tavaszi szemeszterére meghirdetett SZINAPSZIS+ Mentorprogram keretében az alábbi mentorhallgató</w:t>
      </w:r>
      <w:r w:rsidR="006E7C3F">
        <w:rPr>
          <w:rFonts w:ascii="Pte Serif" w:hAnsi="Pte Serif"/>
          <w:sz w:val="22"/>
          <w:szCs w:val="18"/>
        </w:rPr>
        <w:t xml:space="preserve"> és mentorált</w:t>
      </w:r>
      <w:r w:rsidRPr="00505379">
        <w:rPr>
          <w:rFonts w:ascii="Pte Serif" w:hAnsi="Pte Serif"/>
          <w:sz w:val="22"/>
          <w:szCs w:val="18"/>
        </w:rPr>
        <w:t xml:space="preserve"> pályázását támogatom. Továbbá a Program sikeres megvalósításához szükséges erőforrások</w:t>
      </w:r>
      <w:r>
        <w:rPr>
          <w:rFonts w:ascii="Pte Serif" w:hAnsi="Pte Serif"/>
          <w:sz w:val="22"/>
          <w:szCs w:val="18"/>
        </w:rPr>
        <w:t>at és a szakkollégiumi tevékenységeken történő részvételt</w:t>
      </w:r>
      <w:r w:rsidRPr="00505379">
        <w:rPr>
          <w:rFonts w:ascii="Pte Serif" w:hAnsi="Pte Serif"/>
          <w:sz w:val="22"/>
          <w:szCs w:val="18"/>
        </w:rPr>
        <w:t xml:space="preserve"> a hallgatómentorok és mentoráltak számára biztosítom.</w:t>
      </w:r>
      <w:r w:rsidR="00B637EC">
        <w:rPr>
          <w:rFonts w:ascii="Pte Serif" w:hAnsi="Pte Serif"/>
          <w:sz w:val="22"/>
          <w:szCs w:val="18"/>
        </w:rPr>
        <w:t xml:space="preserve"> A mentorhallgatók sorrendjét az alábbiak szerint határozta meg a szakkollégium.</w:t>
      </w:r>
    </w:p>
    <w:p w14:paraId="29836A0C" w14:textId="77777777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4A4AF9F3" w14:textId="481EC0F9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  <w:r>
        <w:rPr>
          <w:rFonts w:ascii="Pte Serif" w:hAnsi="Pte Serif"/>
          <w:sz w:val="22"/>
          <w:szCs w:val="18"/>
        </w:rPr>
        <w:t>Mentor (név, Neptun):</w:t>
      </w:r>
    </w:p>
    <w:p w14:paraId="03862ADF" w14:textId="77777777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78D0428C" w14:textId="1B5EC834" w:rsidR="006E7C3F" w:rsidRDefault="006E7C3F" w:rsidP="003616C3">
      <w:pPr>
        <w:spacing w:line="276" w:lineRule="auto"/>
        <w:rPr>
          <w:rFonts w:ascii="Pte Serif" w:hAnsi="Pte Serif"/>
          <w:sz w:val="22"/>
          <w:szCs w:val="18"/>
        </w:rPr>
      </w:pPr>
      <w:r>
        <w:rPr>
          <w:rFonts w:ascii="Pte Serif" w:hAnsi="Pte Serif"/>
          <w:sz w:val="22"/>
          <w:szCs w:val="18"/>
        </w:rPr>
        <w:t>Mentorált(név):</w:t>
      </w:r>
    </w:p>
    <w:p w14:paraId="5CB17F4A" w14:textId="77777777" w:rsidR="00B637EC" w:rsidRDefault="00B637EC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60EF0F6B" w14:textId="77777777" w:rsidR="00505379" w:rsidRPr="00505379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76EF6D96" w14:textId="77777777" w:rsidR="00505379" w:rsidRPr="00C15C9C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252215A7" w14:textId="77777777" w:rsidR="00C15C9C" w:rsidRPr="00505379" w:rsidRDefault="00C15C9C" w:rsidP="003616C3">
      <w:pPr>
        <w:spacing w:line="276" w:lineRule="auto"/>
        <w:rPr>
          <w:rFonts w:ascii="Pte Serif" w:hAnsi="Pte Serif"/>
          <w:sz w:val="22"/>
          <w:szCs w:val="18"/>
        </w:rPr>
      </w:pPr>
      <w:r w:rsidRPr="00C15C9C">
        <w:rPr>
          <w:rFonts w:ascii="Pte Serif" w:hAnsi="Pte Serif"/>
          <w:sz w:val="22"/>
          <w:szCs w:val="18"/>
        </w:rPr>
        <w:t>Kelt: …………………, 2026. ………………………..</w:t>
      </w:r>
    </w:p>
    <w:p w14:paraId="63B97E53" w14:textId="77777777" w:rsidR="00505379" w:rsidRPr="00505379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1D15EDE1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  <w:r w:rsidRPr="00505379">
        <w:rPr>
          <w:rFonts w:ascii="Pte Serif" w:hAnsi="Pte Serif"/>
        </w:rPr>
        <w:t>………………………………………..</w:t>
      </w:r>
    </w:p>
    <w:p w14:paraId="6D539CCA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  <w:r w:rsidRPr="00505379">
        <w:rPr>
          <w:rFonts w:ascii="Pte Serif" w:hAnsi="Pte Serif"/>
        </w:rPr>
        <w:t>szakkollégiumi vezető aláírása</w:t>
      </w:r>
    </w:p>
    <w:p w14:paraId="3BB2D93C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</w:p>
    <w:p w14:paraId="5744A358" w14:textId="77777777" w:rsidR="00505379" w:rsidRPr="00505379" w:rsidRDefault="00505379" w:rsidP="003616C3">
      <w:pPr>
        <w:spacing w:line="276" w:lineRule="auto"/>
        <w:jc w:val="right"/>
        <w:rPr>
          <w:rFonts w:ascii="Pte Serif" w:hAnsi="Pte Serif"/>
        </w:rPr>
      </w:pPr>
      <w:r w:rsidRPr="00505379">
        <w:rPr>
          <w:rFonts w:ascii="Pte Serif" w:hAnsi="Pte Serif"/>
        </w:rPr>
        <w:t>P.H.</w:t>
      </w:r>
    </w:p>
    <w:p w14:paraId="77915609" w14:textId="567D398E" w:rsidR="00505379" w:rsidRPr="00C15C9C" w:rsidRDefault="00505379" w:rsidP="003616C3">
      <w:pPr>
        <w:spacing w:line="276" w:lineRule="auto"/>
        <w:rPr>
          <w:rFonts w:ascii="Pte Serif" w:hAnsi="Pte Serif"/>
          <w:sz w:val="22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794"/>
        <w:gridCol w:w="1701"/>
        <w:gridCol w:w="3717"/>
      </w:tblGrid>
      <w:tr w:rsidR="00C15C9C" w:rsidRPr="00C15C9C" w14:paraId="4044CD9A" w14:textId="77777777" w:rsidTr="00475F5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D903E81" w14:textId="77777777" w:rsidR="00505379" w:rsidRPr="00C15C9C" w:rsidRDefault="00505379" w:rsidP="003616C3">
            <w:pPr>
              <w:spacing w:after="160" w:line="276" w:lineRule="auto"/>
              <w:jc w:val="left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BAA4AC" w14:textId="77777777" w:rsidR="00C15C9C" w:rsidRPr="00C15C9C" w:rsidRDefault="00C15C9C" w:rsidP="003616C3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404C0ABD" w14:textId="77777777" w:rsidR="00C15C9C" w:rsidRPr="00C15C9C" w:rsidRDefault="00C15C9C" w:rsidP="003616C3">
            <w:pPr>
              <w:spacing w:line="276" w:lineRule="auto"/>
              <w:rPr>
                <w:rFonts w:ascii="Pte Serif" w:hAnsi="Pte Serif"/>
                <w:sz w:val="22"/>
                <w:szCs w:val="18"/>
              </w:rPr>
            </w:pPr>
          </w:p>
        </w:tc>
      </w:tr>
    </w:tbl>
    <w:p w14:paraId="2A9057BA" w14:textId="77777777" w:rsidR="00C15C9C" w:rsidRPr="00C15C9C" w:rsidRDefault="00C15C9C" w:rsidP="003616C3">
      <w:pPr>
        <w:spacing w:line="276" w:lineRule="auto"/>
        <w:rPr>
          <w:rFonts w:ascii="Pte Serif" w:hAnsi="Pte Serif"/>
          <w:sz w:val="22"/>
          <w:szCs w:val="18"/>
        </w:rPr>
      </w:pPr>
    </w:p>
    <w:p w14:paraId="3F3C84A4" w14:textId="779FB85D" w:rsidR="007E77FF" w:rsidRPr="00505379" w:rsidRDefault="007E77FF" w:rsidP="003616C3">
      <w:pPr>
        <w:spacing w:line="276" w:lineRule="auto"/>
        <w:rPr>
          <w:rFonts w:ascii="Pte Serif" w:hAnsi="Pte Serif"/>
          <w:sz w:val="22"/>
          <w:szCs w:val="18"/>
        </w:rPr>
      </w:pPr>
    </w:p>
    <w:sectPr w:rsidR="007E77FF" w:rsidRPr="00505379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15F0E" w14:textId="77777777" w:rsidR="00CB5397" w:rsidRDefault="00CB5397" w:rsidP="00804C3A">
      <w:r>
        <w:separator/>
      </w:r>
    </w:p>
  </w:endnote>
  <w:endnote w:type="continuationSeparator" w:id="0">
    <w:p w14:paraId="4ACF0A9D" w14:textId="77777777" w:rsidR="00CB5397" w:rsidRDefault="00CB5397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4FBDFB" w14:textId="77777777" w:rsidR="00CB5397" w:rsidRDefault="00CB5397" w:rsidP="00804C3A">
      <w:r>
        <w:separator/>
      </w:r>
    </w:p>
  </w:footnote>
  <w:footnote w:type="continuationSeparator" w:id="0">
    <w:p w14:paraId="020FB2F5" w14:textId="77777777" w:rsidR="00CB5397" w:rsidRDefault="00CB5397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0970DAA7" w:rsidR="004260BE" w:rsidRPr="00F842A3" w:rsidRDefault="00071708" w:rsidP="004260BE">
                          <w:pPr>
                            <w:pStyle w:val="Adatok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0970DAA7" w:rsidR="004260BE" w:rsidRPr="00F842A3" w:rsidRDefault="00071708" w:rsidP="004260BE">
                    <w:pPr>
                      <w:pStyle w:val="Adatok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74ADE"/>
    <w:multiLevelType w:val="hybridMultilevel"/>
    <w:tmpl w:val="9058F576"/>
    <w:lvl w:ilvl="0" w:tplc="599AEE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6F2C2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44F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06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7A12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727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38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6D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58A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3CB"/>
    <w:multiLevelType w:val="hybridMultilevel"/>
    <w:tmpl w:val="F148EA72"/>
    <w:lvl w:ilvl="0" w:tplc="DC0EAD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46D6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92B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F84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3623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D2E2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1CBF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A0C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14D6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8"/>
  </w:num>
  <w:num w:numId="2" w16cid:durableId="1800142872">
    <w:abstractNumId w:val="0"/>
  </w:num>
  <w:num w:numId="3" w16cid:durableId="412318726">
    <w:abstractNumId w:val="7"/>
  </w:num>
  <w:num w:numId="4" w16cid:durableId="1890266913">
    <w:abstractNumId w:val="6"/>
  </w:num>
  <w:num w:numId="5" w16cid:durableId="310713406">
    <w:abstractNumId w:val="4"/>
  </w:num>
  <w:num w:numId="6" w16cid:durableId="854736391">
    <w:abstractNumId w:val="5"/>
  </w:num>
  <w:num w:numId="7" w16cid:durableId="736051819">
    <w:abstractNumId w:val="10"/>
  </w:num>
  <w:num w:numId="8" w16cid:durableId="1453592139">
    <w:abstractNumId w:val="1"/>
  </w:num>
  <w:num w:numId="9" w16cid:durableId="1397163363">
    <w:abstractNumId w:val="9"/>
  </w:num>
  <w:num w:numId="10" w16cid:durableId="1015620022">
    <w:abstractNumId w:val="2"/>
  </w:num>
  <w:num w:numId="11" w16cid:durableId="6002636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qQUAG64oMC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1708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5425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C6E60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C11"/>
    <w:rsid w:val="003616C3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42A7E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5379"/>
    <w:rsid w:val="005077D6"/>
    <w:rsid w:val="00512E7A"/>
    <w:rsid w:val="00514652"/>
    <w:rsid w:val="00521032"/>
    <w:rsid w:val="0052223D"/>
    <w:rsid w:val="00524AEA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96C51"/>
    <w:rsid w:val="005A409F"/>
    <w:rsid w:val="005B7C5E"/>
    <w:rsid w:val="005C3E39"/>
    <w:rsid w:val="005C5E8A"/>
    <w:rsid w:val="005C775E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52F22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C3F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B01F6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1F9B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9688F"/>
    <w:rsid w:val="009A4154"/>
    <w:rsid w:val="009A5BA6"/>
    <w:rsid w:val="009A6725"/>
    <w:rsid w:val="009B5B6A"/>
    <w:rsid w:val="009B7E3C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0F9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637EC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15C9C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B5397"/>
    <w:rsid w:val="00CC24D4"/>
    <w:rsid w:val="00CC4E2B"/>
    <w:rsid w:val="00CC6085"/>
    <w:rsid w:val="00CC6A52"/>
    <w:rsid w:val="00CE204F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5278A"/>
    <w:rsid w:val="00D545C1"/>
    <w:rsid w:val="00D56A5B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B2505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B7D44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  <w:style w:type="character" w:styleId="Feloldatlanmegemlts">
    <w:name w:val="Unresolved Mention"/>
    <w:basedOn w:val="Bekezdsalapbettpusa"/>
    <w:uiPriority w:val="99"/>
    <w:semiHidden/>
    <w:unhideWhenUsed/>
    <w:rsid w:val="00442A7E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42A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4390D34BA020A40AC606378A5E6B190" ma:contentTypeVersion="13" ma:contentTypeDescription="Új dokumentum létrehozása." ma:contentTypeScope="" ma:versionID="256d86eee808859518b398a3d5b81b42">
  <xsd:schema xmlns:xsd="http://www.w3.org/2001/XMLSchema" xmlns:xs="http://www.w3.org/2001/XMLSchema" xmlns:p="http://schemas.microsoft.com/office/2006/metadata/properties" xmlns:ns2="6605d7d1-34b8-42f8-99b2-afc02a0c77d0" xmlns:ns3="bf0b7582-0c2b-4e7e-bf1b-3baa1f8b1894" targetNamespace="http://schemas.microsoft.com/office/2006/metadata/properties" ma:root="true" ma:fieldsID="86bcaddaf24ae8254d09d023d2130a96" ns2:_="" ns3:_="">
    <xsd:import namespace="6605d7d1-34b8-42f8-99b2-afc02a0c77d0"/>
    <xsd:import namespace="bf0b7582-0c2b-4e7e-bf1b-3baa1f8b1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5d7d1-34b8-42f8-99b2-afc02a0c7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b7582-0c2b-4e7e-bf1b-3baa1f8b189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88c1515-7135-4510-9895-96ebeba59265}" ma:internalName="TaxCatchAll" ma:showField="CatchAllData" ma:web="bf0b7582-0c2b-4e7e-bf1b-3baa1f8b1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05d7d1-34b8-42f8-99b2-afc02a0c77d0">
      <Terms xmlns="http://schemas.microsoft.com/office/infopath/2007/PartnerControls"/>
    </lcf76f155ced4ddcb4097134ff3c332f>
    <TaxCatchAll xmlns="bf0b7582-0c2b-4e7e-bf1b-3baa1f8b1894" xsi:nil="true"/>
  </documentManagement>
</p:properties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D4BFC4-9CA6-4F1A-89E1-4B64EDF5015A}"/>
</file>

<file path=customXml/itemProps3.xml><?xml version="1.0" encoding="utf-8"?>
<ds:datastoreItem xmlns:ds="http://schemas.openxmlformats.org/officeDocument/2006/customXml" ds:itemID="{2212C167-6E4A-4FFF-8DB3-74DCA355A239}"/>
</file>

<file path=customXml/itemProps4.xml><?xml version="1.0" encoding="utf-8"?>
<ds:datastoreItem xmlns:ds="http://schemas.openxmlformats.org/officeDocument/2006/customXml" ds:itemID="{ABFAE63A-D54C-4FD8-80A5-B2CE9E5AEC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2T12:37:00Z</dcterms:created>
  <dcterms:modified xsi:type="dcterms:W3CDTF">2026-03-1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390D34BA020A40AC606378A5E6B190</vt:lpwstr>
  </property>
</Properties>
</file>